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674F6EC6" w:rsidR="000172AA" w:rsidRPr="000172AA" w:rsidRDefault="000172AA" w:rsidP="00E31880">
      <w:pPr>
        <w:jc w:val="center"/>
        <w:rPr>
          <w:b/>
          <w:bCs/>
          <w:sz w:val="32"/>
          <w:szCs w:val="32"/>
        </w:rPr>
      </w:pPr>
      <w:r>
        <w:rPr>
          <w:b/>
          <w:bCs/>
          <w:sz w:val="32"/>
          <w:szCs w:val="32"/>
        </w:rPr>
        <w:t>(</w:t>
      </w:r>
      <w:r w:rsidR="003B4323">
        <w:rPr>
          <w:b/>
          <w:bCs/>
          <w:sz w:val="32"/>
          <w:szCs w:val="32"/>
        </w:rPr>
        <w:t>New York</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21AB0FAA" w:rsidR="00C543C7" w:rsidRDefault="003B4323" w:rsidP="00E31880">
            <w:pPr>
              <w:rPr>
                <w:sz w:val="22"/>
                <w:szCs w:val="22"/>
              </w:rPr>
            </w:pPr>
            <w:r>
              <w:rPr>
                <w:sz w:val="22"/>
                <w:szCs w:val="22"/>
              </w:rPr>
              <w:t>New York</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1CC1F" w14:textId="77777777" w:rsidR="0038024B" w:rsidRDefault="003802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E1E0B48" w:rsidR="00F4034F" w:rsidRPr="0038024B" w:rsidRDefault="00F4034F" w:rsidP="003802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4530F" w14:textId="77777777" w:rsidR="0038024B" w:rsidRDefault="003802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3A8E8" w14:textId="77777777" w:rsidR="0038024B" w:rsidRDefault="003802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D8A07D4" w:rsidR="00F4034F" w:rsidRPr="0038024B" w:rsidRDefault="00F4034F" w:rsidP="003802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1C4C6" w14:textId="77777777" w:rsidR="0038024B" w:rsidRDefault="003802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52598987">
    <w:abstractNumId w:val="1"/>
  </w:num>
  <w:num w:numId="2" w16cid:durableId="527718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8024B"/>
    <w:rsid w:val="003B24BC"/>
    <w:rsid w:val="003B4323"/>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19</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